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Fleur d'amandier kerz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Chronisch gewässergefährdend, Kate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sidRPr="0069446B">
        <w:rPr>
          <w:noProof/>
        </w:rPr>
        <w:t>Schädlich für Wasserorganismen, mit langfristiger Wirkung.</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Schädlich für Wasserorganismen, mit langfristiger Wirkung.</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273 - Freisetzung in die Umwelt vermeiden.</w:t>
              <w:br/>
              <w:t>P501 - Inhalt und Behälter ein Sortierzentrum, gemäß den lokalen Vorschriften zuführen.</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 Sätz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Enthält α-hexylcinnamaldehyde, 1-(1,2,3,4,5,6,7,8-octahydro-2,3,8,8-tetramethyl-2-naphthyl)ethan-1-one, hexyl salicylate, coumarin, linalool, Acétate de 4-tert-butylcyclohexyle, isopentyl salicylate. Kann allergische Reaktionen hervorruf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1-86-0</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518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br/>
              <w:t>Aquatic Acute 1, H400</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18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97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hex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6259-76-3</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8-408-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4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 H317</w:t>
              <w:br/>
              <w:t>Repr. 2, H361</w:t>
              <w:br/>
              <w:t>Aquatic Acute 1, H400</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cétate de 4-tert-butylcyclohexyl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32210-23-4</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50-954-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10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pent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87-20-7</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730-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07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3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Körpergewicht)</w:t>
              <w:br/>
              <w:t>Skin Sens. 1B,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ta-methylion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7-43-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843-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benzylideneheptan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2-40-7</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541-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0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tert-butylbenzene-1,4-d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948-33-0</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17-752-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0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700 mg/kg)</w:t>
              <w:br/>
              <w:t>Acute Tox. 4 (Dermal), H312 (ATE=1000 mg/kg)</w:t>
              <w:br/>
              <w:t>Skin Irrit. 2, H315</w:t>
              <w:br/>
              <w:t>Eye Irrit. 2, H319</w:t>
              <w:br/>
              <w:t>Skin Sens. 1, H317</w:t>
              <w:br/>
              <w:t>Aquatic Acute 1, H400</w:t>
              <w:br/>
              <w:t>Aquatic Chronic 1, H410</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Haut mit viel Wasser abwasc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Unter normalen Umständen keine. Staub kann Reizwirkungen in Hautfalten oder bei eng anliegender Kleidung hervorruf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runreinigten Bereich lüft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F47A30" w:rsidRPr="0069446B" w:rsidP="00F47A30" w14:paraId="5E1F0244" w14:textId="77777777">
      <w:pPr>
        <w:pStyle w:val="SDSTextNormal"/>
        <w:bidi w:val="0"/>
        <w:rPr>
          <w:rtl w:val="0"/>
          <w:lang w:val="en-US"/>
        </w:rPr>
      </w:pPr>
      <w:r w:rsidRPr="0069446B">
        <w:rPr>
          <w:rtl w:val="0"/>
          <w:lang w:val="en-US"/>
        </w:rPr>
        <w:t>Keine weiteren Informationen verfügbar</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Mandel. Moschus. Pulverisiert. Blumig.</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2-tert-butylbenzene-1,4-diol (1948-33-0)</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951 mg/kg Körpergewicht Animal: rat, Animal sex: male,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Körpergewicht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Körpergewicht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Körpergewic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Körpergewicht Animal: mouse, Guideline: OECD Guideline 401 (Acute Oral Toxicity), 95% CL: 2620 - 362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5610 mg/kg Körpergewicht Animal: rabbit, Guideline: OECD Guideline 402 (Acute Dermal Toxicity), 95% CL: 3578 - 8374</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icht eingestuft (Aufgrund der verfügbaren Daten sind die Einstufungskriterien nicht erfüll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2-tert-butylbenzene-1,4-diol (1948-33-0)</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Tier, männ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880 mg/kg Körpergewicht Animal: mouse, Animal sex: male, Guideline: other:</w:t>
            </w:r>
          </w:p>
        </w:tc>
      </w:tr>
      <w:tr w14:paraId="2982CE87"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3D56B2" w14:textId="08087C14">
            <w:pPr>
              <w:pStyle w:val="SDSTableTextNormal"/>
              <w:rPr>
                <w:noProof w:val="0"/>
              </w:rPr>
            </w:pPr>
            <w:r w:rsidRPr="0069446B" w:rsidR="00FA7F7F">
              <w:rPr>
                <w:noProof/>
              </w:rPr>
              <w:t>NOAEL (Tier, weiblich, F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533A663" w14:textId="73E52082">
            <w:pPr>
              <w:pStyle w:val="SDSTableTextNormal"/>
              <w:rPr>
                <w:noProof w:val="0"/>
              </w:rPr>
            </w:pPr>
            <w:r w:rsidRPr="0069446B">
              <w:rPr>
                <w:noProof/>
              </w:rPr>
              <w:t>250 mg/kg Körpergewicht Animal: rat, Animal sex: female, Guideline: other:</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Körpergewicht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2-tert-butylbenzene-1,4-diol (1948-33-0)</w:t>
            </w:r>
          </w:p>
        </w:tc>
      </w:tr>
      <w:tr w14:paraId="17BB36C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5D6E007" w14:textId="362312DE">
            <w:pPr>
              <w:pStyle w:val="SDSTableTextNormal"/>
              <w:rPr>
                <w:noProof w:val="0"/>
              </w:rPr>
            </w:pPr>
            <w:r w:rsidRPr="0069446B" w:rsidR="00FA7F7F">
              <w:rPr>
                <w:noProof/>
              </w:rPr>
              <w:t>L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F5D4209" w14:textId="4442B51B">
            <w:pPr>
              <w:pStyle w:val="SDSTableTextNormal"/>
              <w:rPr>
                <w:noProof w:val="0"/>
                <w:lang w:val="fr-BE"/>
              </w:rPr>
            </w:pPr>
            <w:r w:rsidRPr="0069446B">
              <w:rPr>
                <w:noProof/>
                <w:lang w:val="fr-BE"/>
              </w:rPr>
              <w:t>200 mg/kg Körpergewicht Animal: rat, Animal sex: female, Guideline: other:</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200 mg/kg Körpergewicht Animal: rat, Animal sex: male,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Pr>
                <w:noProof/>
              </w:rPr>
              <w:t>NOAEL (subchronisch, oral, Tier, weibli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Körpergewicht Animal: mouse,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Fleur d'amandier kerz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Angaben über sonstige Gefahren</w:t>
      </w:r>
      <w:bookmarkEnd w:id="2"/>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Schädlich für Wasserorganismen, mit langfristiger Wirkung.</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Schädlich für Wasserorganismen, mit langfristiger Wirkung.</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2-tert-butylbenzene-1,4-diol (1948-33-0)</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0,3 – 0,48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57 mg/l Test organisms (species): Daphnia magna</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1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05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04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1,452 mg/l Test organisms (species):</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5 mg/l Test organisms (species):  Duration: '21 d'</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Fleur d'amandier kerz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beta-methylionone (127-43-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benzylideneheptanal (122-40-7)</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tert-butylbenzene-1,4-diol (1948-33-0)</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hexyl salicylate (6259-76-3)</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cétate de 4-tert-butylcyclohexyle (32210-23-4)</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pentyl salicylate (87-20-7)</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3"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ökotoxisch‘: Abfall, der unmittelbare oder mittelbare Gefahren für einen oder mehrere Umweltbereiche darstellt oder darstellen kan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linalo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1, Schwach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dermal),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oral), Kate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 gewässergefährdend, Kate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ktionstoxizität, Kate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Hautkontakt.</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vermutlich die Fruchtbarkeit beeinträchtigen oder das Kind im Mutterleib schädige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 mit langfristiger Wirkung.</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hält α-hexylcinnamaldehyde, 1-(1,2,3,4,5,6,7,8-octahydro-2,3,8,8-tetramethyl-2-naphthyl)ethan-1-one, hexyl salicylate, coumarin, linalool, Acétate de 4-tert-butylcyclohexyle, isopentyl salicylate. Kann allergische Reaktionen hervorrufe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2.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2.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Fleur d'amandier kerz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Fleur d'amandier kerz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22.06.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3D98A2FD-3E2A-4D7A-A198-515BFBFCF67C}"/>
</file>

<file path=customXml/itemProps3.xml><?xml version="1.0" encoding="utf-8"?>
<ds:datastoreItem xmlns:ds="http://schemas.openxmlformats.org/officeDocument/2006/customXml" ds:itemID="{97F22858-1E24-46E9-9CFF-13080B0D9068}"/>
</file>

<file path=customXml/itemProps4.xml><?xml version="1.0" encoding="utf-8"?>
<ds:datastoreItem xmlns:ds="http://schemas.openxmlformats.org/officeDocument/2006/customXml" ds:itemID="{CB8C6C02-DEB7-401B-99FE-6E0554C97B12}"/>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